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58D9452A" w:rsidR="00F47260" w:rsidRPr="00F47260" w:rsidRDefault="0027096F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2</w:t>
      </w:r>
      <w:r w:rsidR="001B1983">
        <w:rPr>
          <w:rFonts w:ascii="Lato" w:hAnsi="Lato"/>
          <w:sz w:val="24"/>
          <w:szCs w:val="24"/>
        </w:rPr>
        <w:t>9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63F73236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</w:t>
      </w:r>
      <w:r w:rsidR="001B1983">
        <w:rPr>
          <w:rFonts w:ascii="Lato" w:hAnsi="Lato"/>
          <w:color w:val="000000"/>
          <w:sz w:val="24"/>
          <w:szCs w:val="24"/>
        </w:rPr>
        <w:t>three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</w:t>
      </w:r>
      <w:r w:rsidR="00046B92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> result within our TJC community.  The individual</w:t>
      </w:r>
      <w:r w:rsidR="00046B92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046B92">
        <w:rPr>
          <w:rFonts w:ascii="Lato" w:hAnsi="Lato"/>
          <w:color w:val="000000"/>
          <w:sz w:val="24"/>
          <w:szCs w:val="24"/>
        </w:rPr>
        <w:t>are</w:t>
      </w:r>
      <w:r w:rsidR="003930F5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1346C3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1346C3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8F8A95" w14:textId="77777777" w:rsidR="001346C3" w:rsidRDefault="001346C3" w:rsidP="00271D05">
      <w:r>
        <w:separator/>
      </w:r>
    </w:p>
  </w:endnote>
  <w:endnote w:type="continuationSeparator" w:id="0">
    <w:p w14:paraId="53204714" w14:textId="77777777" w:rsidR="001346C3" w:rsidRDefault="001346C3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DFF4E2" w14:textId="77777777" w:rsidR="001346C3" w:rsidRDefault="001346C3" w:rsidP="00271D05">
      <w:r>
        <w:separator/>
      </w:r>
    </w:p>
  </w:footnote>
  <w:footnote w:type="continuationSeparator" w:id="0">
    <w:p w14:paraId="4CD18A4F" w14:textId="77777777" w:rsidR="001346C3" w:rsidRDefault="001346C3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agFAM5X708tAAAA"/>
  </w:docVars>
  <w:rsids>
    <w:rsidRoot w:val="00F47260"/>
    <w:rsid w:val="000132D5"/>
    <w:rsid w:val="00015AD4"/>
    <w:rsid w:val="00033CE6"/>
    <w:rsid w:val="00046B92"/>
    <w:rsid w:val="0009389C"/>
    <w:rsid w:val="000F384E"/>
    <w:rsid w:val="000F75A0"/>
    <w:rsid w:val="0011295E"/>
    <w:rsid w:val="0011734A"/>
    <w:rsid w:val="00120443"/>
    <w:rsid w:val="001346C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56615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F2C53"/>
    <w:rsid w:val="009124F9"/>
    <w:rsid w:val="0096222F"/>
    <w:rsid w:val="0097085A"/>
    <w:rsid w:val="009A394C"/>
    <w:rsid w:val="00A02591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DB4F7E"/>
    <w:rsid w:val="00DF7748"/>
    <w:rsid w:val="00E37958"/>
    <w:rsid w:val="00E525E6"/>
    <w:rsid w:val="00E8116B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30T02:09:00Z</dcterms:created>
  <dcterms:modified xsi:type="dcterms:W3CDTF">2020-10-30T02:09:00Z</dcterms:modified>
</cp:coreProperties>
</file>